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ula Rome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u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me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46 Inglenook Ln, Gurnee, IL, USA Gurnee, IL, USA Il</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rgepaularomer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0094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